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6D6F" w:rsidRPr="00F47C26" w:rsidRDefault="008F3E2E" w:rsidP="002E6D6F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b/>
          <w:sz w:val="28"/>
          <w:szCs w:val="28"/>
          <w:lang w:val="en-GB"/>
        </w:rPr>
        <w:t>DOCTORAL SCHOOL</w:t>
      </w:r>
      <w:r w:rsidR="00E3489B">
        <w:rPr>
          <w:rFonts w:ascii="Times New Roman" w:hAnsi="Times New Roman" w:cs="Times New Roman"/>
          <w:b/>
          <w:sz w:val="28"/>
          <w:szCs w:val="28"/>
          <w:lang w:val="en-GB"/>
        </w:rPr>
        <w:t xml:space="preserve"> OF</w:t>
      </w:r>
      <w:bookmarkStart w:id="0" w:name="_GoBack"/>
      <w:bookmarkEnd w:id="0"/>
      <w:r w:rsidRPr="00F47C26">
        <w:rPr>
          <w:rFonts w:ascii="Times New Roman" w:hAnsi="Times New Roman" w:cs="Times New Roman"/>
          <w:b/>
          <w:sz w:val="28"/>
          <w:szCs w:val="28"/>
          <w:lang w:val="en-GB"/>
        </w:rPr>
        <w:t xml:space="preserve"> HUMANITIES</w:t>
      </w:r>
      <w:r w:rsidR="002E6D6F" w:rsidRPr="00F47C26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</w:p>
    <w:p w:rsidR="002E6D6F" w:rsidRPr="00F47C26" w:rsidRDefault="008F3E2E" w:rsidP="008F3E2E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b/>
          <w:sz w:val="24"/>
          <w:szCs w:val="24"/>
          <w:lang w:val="en-GB"/>
        </w:rPr>
        <w:t xml:space="preserve">CANDIDATE’S </w:t>
      </w:r>
      <w:r w:rsidR="00C66FC5">
        <w:rPr>
          <w:rFonts w:ascii="Times New Roman" w:hAnsi="Times New Roman" w:cs="Times New Roman"/>
          <w:b/>
          <w:sz w:val="24"/>
          <w:szCs w:val="24"/>
          <w:lang w:val="en-GB"/>
        </w:rPr>
        <w:t>SCHOLARLY</w:t>
      </w:r>
      <w:r w:rsidRPr="00F47C2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URRICULUM VITAE </w:t>
      </w:r>
      <w:r w:rsidR="002E6D6F" w:rsidRPr="00F47C26">
        <w:rPr>
          <w:rFonts w:ascii="Times New Roman" w:hAnsi="Times New Roman" w:cs="Times New Roman"/>
          <w:b/>
          <w:sz w:val="24"/>
          <w:szCs w:val="24"/>
          <w:lang w:val="en-GB"/>
        </w:rPr>
        <w:t xml:space="preserve">– </w:t>
      </w:r>
      <w:r w:rsidRPr="00F47C26">
        <w:rPr>
          <w:rFonts w:ascii="Times New Roman" w:hAnsi="Times New Roman" w:cs="Times New Roman"/>
          <w:b/>
          <w:sz w:val="28"/>
          <w:szCs w:val="28"/>
          <w:lang w:val="en-GB"/>
        </w:rPr>
        <w:t>QUESTIONNAIRE</w:t>
      </w:r>
      <w:r w:rsidR="002E6D6F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2E6D6F" w:rsidRPr="00F47C26" w:rsidRDefault="002E6D6F" w:rsidP="002E6D6F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03"/>
        <w:gridCol w:w="8476"/>
      </w:tblGrid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.</w:t>
            </w:r>
          </w:p>
        </w:tc>
        <w:tc>
          <w:tcPr>
            <w:tcW w:w="8476" w:type="dxa"/>
          </w:tcPr>
          <w:p w:rsidR="00E376DA" w:rsidRPr="00F47C26" w:rsidRDefault="008F3E2E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sonal Data</w:t>
            </w: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4328DA" w:rsidRPr="00F47C26" w:rsidRDefault="004328DA" w:rsidP="004328D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E376DA" w:rsidRPr="00F47C26" w:rsidRDefault="008F3E2E" w:rsidP="00E376DA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irst </w:t>
            </w:r>
            <w:r w:rsidR="00743D01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name 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d family name</w:t>
            </w:r>
            <w:r w:rsidR="00743D01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E376DA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:rsidR="00E376DA" w:rsidRPr="00F47C26" w:rsidRDefault="008F3E2E" w:rsidP="00E376DA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lace and date of birth </w:t>
            </w:r>
          </w:p>
          <w:p w:rsidR="00E376DA" w:rsidRPr="00F47C26" w:rsidRDefault="008F3E2E" w:rsidP="00E376DA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ademic programme completed, year of graduation</w:t>
            </w:r>
            <w:r w:rsidR="00743D01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completion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E376DA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:rsidR="00A33814" w:rsidRPr="00F47C26" w:rsidRDefault="008F3E2E" w:rsidP="00E376DA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btained degree/qualification</w:t>
            </w:r>
            <w:r w:rsidR="00D6613A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*</w:t>
            </w:r>
          </w:p>
          <w:p w:rsidR="00E376DA" w:rsidRPr="00F47C26" w:rsidRDefault="00E376DA" w:rsidP="00E376DA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="00743D01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tle of the diploma/PhD work</w:t>
            </w:r>
            <w:r w:rsidR="00D6613A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**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  <w:r w:rsidR="00743D01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rtistic achievements/name of the Diam</w:t>
            </w:r>
            <w:r w:rsidR="00BE48D8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d</w:t>
            </w:r>
            <w:r w:rsidR="00743D01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Grant programme</w:t>
            </w:r>
            <w:r w:rsidR="000E5C7C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***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:rsidR="00E376DA" w:rsidRPr="00F47C26" w:rsidRDefault="00743D01" w:rsidP="00E376DA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me of the supervisor/tutor</w:t>
            </w:r>
            <w:r w:rsidR="00D6613A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***</w:t>
            </w:r>
            <w:r w:rsidR="000E5C7C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*</w:t>
            </w:r>
          </w:p>
          <w:p w:rsidR="00E376DA" w:rsidRPr="00F47C26" w:rsidRDefault="00743D01" w:rsidP="00E376DA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me of the university/faculty</w:t>
            </w:r>
          </w:p>
          <w:p w:rsidR="00E376DA" w:rsidRPr="00F47C26" w:rsidRDefault="00E376DA" w:rsidP="00E376D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16B90" w:rsidRPr="00F47C26" w:rsidTr="00E376DA">
        <w:tc>
          <w:tcPr>
            <w:tcW w:w="0" w:type="auto"/>
          </w:tcPr>
          <w:p w:rsidR="00916B90" w:rsidRPr="00F47C26" w:rsidRDefault="00916B90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916B90" w:rsidRPr="00F47C26" w:rsidRDefault="00916B90" w:rsidP="004328D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.</w:t>
            </w:r>
          </w:p>
        </w:tc>
        <w:tc>
          <w:tcPr>
            <w:tcW w:w="8476" w:type="dxa"/>
          </w:tcPr>
          <w:p w:rsidR="00E376DA" w:rsidRPr="00F47C26" w:rsidRDefault="00E13E2C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esearch a</w:t>
            </w:r>
            <w:r w:rsidR="00BE48D8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chievements and output </w:t>
            </w:r>
            <w:r w:rsidR="00D6613A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BE48D8" w:rsidP="00E376DA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List of original </w:t>
            </w:r>
            <w:r w:rsidR="00E13E2C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authorial) 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tributions published in scholarly journals</w:t>
            </w:r>
            <w:r w:rsidR="00D5474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54767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required: 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xerocopies or scans of texts</w:t>
            </w:r>
            <w:r w:rsidR="00D5474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</w:t>
            </w: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BE48D8" w:rsidP="00E376DA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List of original </w:t>
            </w:r>
            <w:r w:rsidR="00E13E2C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authorial) 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ographs</w:t>
            </w:r>
            <w:r w:rsidR="00D5474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="0054767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equired: </w:t>
            </w:r>
            <w:r w:rsidR="00C33F61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SBN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D5474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formation) </w:t>
            </w:r>
          </w:p>
        </w:tc>
      </w:tr>
      <w:tr w:rsidR="004328DA" w:rsidRPr="00E3489B" w:rsidTr="00E376DA">
        <w:tc>
          <w:tcPr>
            <w:tcW w:w="0" w:type="auto"/>
          </w:tcPr>
          <w:p w:rsidR="004328DA" w:rsidRPr="00F47C26" w:rsidRDefault="004328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4328DA" w:rsidRPr="00F47C26" w:rsidRDefault="004328DA" w:rsidP="004328DA">
            <w:pPr>
              <w:pStyle w:val="Akapitzlist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BE48D8" w:rsidP="00E376DA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st of co-authored</w:t>
            </w:r>
            <w:r w:rsidR="00E13E2C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scholarly publications, and list of editorial assignments </w:t>
            </w:r>
            <w:r w:rsidR="0054767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required: </w:t>
            </w:r>
            <w:r w:rsidR="00E13E2C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xerocopies or scans of texts)  </w:t>
            </w: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13E2C" w:rsidP="00E376DA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st of reviews of scholarly publications</w:t>
            </w:r>
            <w:r w:rsidR="00D5474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54767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required: 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xerocopies or scans of texts</w:t>
            </w:r>
            <w:r w:rsidR="00D5474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</w:t>
            </w: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</w:t>
            </w: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.</w:t>
            </w:r>
          </w:p>
        </w:tc>
        <w:tc>
          <w:tcPr>
            <w:tcW w:w="8476" w:type="dxa"/>
          </w:tcPr>
          <w:p w:rsidR="00E376DA" w:rsidRPr="00F47C26" w:rsidRDefault="00E13E2C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cholarly activity</w:t>
            </w: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4C1823" w:rsidP="00E376DA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C</w:t>
            </w:r>
            <w:r w:rsidR="00871865" w:rsidRPr="00F47C26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onference</w:t>
            </w:r>
            <w:r w:rsidRPr="00F47C26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Papers</w:t>
            </w:r>
            <w:r w:rsidR="00871865" w:rsidRPr="00F47C26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4328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</w:t>
            </w:r>
            <w:r w:rsidR="00A33814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1a. </w:t>
            </w:r>
            <w:r w:rsidR="004C1823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List of papers read at national and international conferences (name of conference, place, organiser, date, title of presentation, conference programme) </w:t>
            </w:r>
          </w:p>
        </w:tc>
      </w:tr>
      <w:tr w:rsidR="004328DA" w:rsidRPr="00E3489B" w:rsidTr="00E376DA">
        <w:tc>
          <w:tcPr>
            <w:tcW w:w="0" w:type="auto"/>
          </w:tcPr>
          <w:p w:rsidR="004328DA" w:rsidRPr="00F47C26" w:rsidRDefault="004328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4328DA" w:rsidRPr="00F47C26" w:rsidRDefault="004328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328DA" w:rsidRPr="00E3489B" w:rsidTr="00E376DA">
        <w:tc>
          <w:tcPr>
            <w:tcW w:w="0" w:type="auto"/>
          </w:tcPr>
          <w:p w:rsidR="004328DA" w:rsidRPr="00F47C26" w:rsidRDefault="004328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4328DA" w:rsidRPr="00F47C26" w:rsidRDefault="004328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1b. </w:t>
            </w:r>
            <w:r w:rsidR="004C1823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List of papers read at national and international students’ and doctoral conferences (name of conference, place, organiser, date, title of presentation, conference programme) </w:t>
            </w:r>
          </w:p>
        </w:tc>
      </w:tr>
      <w:tr w:rsidR="004328DA" w:rsidRPr="00E3489B" w:rsidTr="00E376DA">
        <w:tc>
          <w:tcPr>
            <w:tcW w:w="0" w:type="auto"/>
          </w:tcPr>
          <w:p w:rsidR="004328DA" w:rsidRPr="00F47C26" w:rsidRDefault="004328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4328DA" w:rsidRPr="00F47C26" w:rsidRDefault="004328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833847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.</w:t>
            </w:r>
          </w:p>
        </w:tc>
        <w:tc>
          <w:tcPr>
            <w:tcW w:w="8476" w:type="dxa"/>
          </w:tcPr>
          <w:p w:rsidR="00E376DA" w:rsidRPr="00F47C26" w:rsidRDefault="004C1823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esearch stays/visits</w:t>
            </w: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833847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.</w:t>
            </w:r>
          </w:p>
        </w:tc>
        <w:tc>
          <w:tcPr>
            <w:tcW w:w="8476" w:type="dxa"/>
          </w:tcPr>
          <w:p w:rsidR="00E376DA" w:rsidRPr="00F47C26" w:rsidRDefault="004C1823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Membership in </w:t>
            </w:r>
            <w:r w:rsidR="006302E3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itorial teams </w:t>
            </w: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833847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F.</w:t>
            </w:r>
          </w:p>
        </w:tc>
        <w:tc>
          <w:tcPr>
            <w:tcW w:w="8476" w:type="dxa"/>
          </w:tcPr>
          <w:p w:rsidR="00E376DA" w:rsidRPr="00F47C26" w:rsidRDefault="006302E3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articipation in research projects </w:t>
            </w: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833847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.</w:t>
            </w:r>
          </w:p>
        </w:tc>
        <w:tc>
          <w:tcPr>
            <w:tcW w:w="8476" w:type="dxa"/>
          </w:tcPr>
          <w:p w:rsidR="00E376DA" w:rsidRPr="00F47C26" w:rsidRDefault="006302E3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articipation in European and other international programmes </w:t>
            </w:r>
            <w:r w:rsidR="00833847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833847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.</w:t>
            </w:r>
          </w:p>
        </w:tc>
        <w:tc>
          <w:tcPr>
            <w:tcW w:w="8476" w:type="dxa"/>
          </w:tcPr>
          <w:p w:rsidR="00E376DA" w:rsidRPr="00F47C26" w:rsidRDefault="006302E3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Cooperation with social environment </w:t>
            </w:r>
            <w:r w:rsidR="00833847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833847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.</w:t>
            </w:r>
          </w:p>
        </w:tc>
        <w:tc>
          <w:tcPr>
            <w:tcW w:w="8476" w:type="dxa"/>
          </w:tcPr>
          <w:p w:rsidR="00E376DA" w:rsidRPr="00F47C26" w:rsidRDefault="006302E3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Teaching and public outreach outputs </w:t>
            </w:r>
            <w:r w:rsidR="00833847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833847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lastRenderedPageBreak/>
              <w:t>J.</w:t>
            </w:r>
          </w:p>
        </w:tc>
        <w:tc>
          <w:tcPr>
            <w:tcW w:w="8476" w:type="dxa"/>
          </w:tcPr>
          <w:p w:rsidR="00E376DA" w:rsidRPr="00F47C26" w:rsidRDefault="006302E3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rizes and distinctions awarded for scholarly/teaching/artistic achievements </w:t>
            </w: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833847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.</w:t>
            </w:r>
          </w:p>
        </w:tc>
        <w:tc>
          <w:tcPr>
            <w:tcW w:w="8476" w:type="dxa"/>
          </w:tcPr>
          <w:p w:rsidR="00E376DA" w:rsidRPr="00F47C26" w:rsidRDefault="006302E3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rior doctoral (PhD) education </w:t>
            </w:r>
            <w:r w:rsidR="00833847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833847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.</w:t>
            </w:r>
          </w:p>
        </w:tc>
        <w:tc>
          <w:tcPr>
            <w:tcW w:w="8476" w:type="dxa"/>
          </w:tcPr>
          <w:p w:rsidR="00E376DA" w:rsidRPr="00F47C26" w:rsidRDefault="006302E3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ther achievements </w:t>
            </w:r>
          </w:p>
        </w:tc>
      </w:tr>
      <w:tr w:rsidR="00E376DA" w:rsidRPr="00F47C26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6302E3" w:rsidP="00C33F61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search</w:t>
            </w:r>
            <w:r w:rsidR="000E5C7C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</w:tr>
      <w:tr w:rsidR="00C33F61" w:rsidRPr="00F47C26" w:rsidTr="00E376DA">
        <w:tc>
          <w:tcPr>
            <w:tcW w:w="0" w:type="auto"/>
          </w:tcPr>
          <w:p w:rsidR="00C33F61" w:rsidRPr="00F47C26" w:rsidRDefault="00C33F61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C33F61" w:rsidRPr="00F47C26" w:rsidRDefault="00C33F61" w:rsidP="00C33F61">
            <w:pPr>
              <w:pStyle w:val="Akapitzlist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C33F61" w:rsidRPr="00F47C26" w:rsidTr="00E376DA">
        <w:tc>
          <w:tcPr>
            <w:tcW w:w="0" w:type="auto"/>
          </w:tcPr>
          <w:p w:rsidR="00C33F61" w:rsidRPr="00F47C26" w:rsidRDefault="00C33F61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C33F61" w:rsidRPr="00F47C26" w:rsidRDefault="006302E3" w:rsidP="00C33F61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rganisation</w:t>
            </w:r>
            <w:r w:rsidR="00854A05"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administration</w:t>
            </w:r>
          </w:p>
        </w:tc>
      </w:tr>
      <w:tr w:rsidR="00C33F61" w:rsidRPr="00F47C26" w:rsidTr="00E376DA">
        <w:tc>
          <w:tcPr>
            <w:tcW w:w="0" w:type="auto"/>
          </w:tcPr>
          <w:p w:rsidR="00C33F61" w:rsidRPr="00F47C26" w:rsidRDefault="00C33F61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C33F61" w:rsidRPr="00F47C26" w:rsidRDefault="00C33F61" w:rsidP="00C33F61">
            <w:pPr>
              <w:pStyle w:val="Akapitzlist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71661B" w:rsidRPr="00F47C26" w:rsidTr="00E376DA">
        <w:tc>
          <w:tcPr>
            <w:tcW w:w="0" w:type="auto"/>
          </w:tcPr>
          <w:p w:rsidR="0071661B" w:rsidRPr="00F47C26" w:rsidRDefault="0071661B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71661B" w:rsidRPr="00F47C26" w:rsidRDefault="006302E3" w:rsidP="0071661B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eaching </w:t>
            </w:r>
          </w:p>
        </w:tc>
      </w:tr>
      <w:tr w:rsidR="0071661B" w:rsidRPr="00F47C26" w:rsidTr="00E376DA">
        <w:tc>
          <w:tcPr>
            <w:tcW w:w="0" w:type="auto"/>
          </w:tcPr>
          <w:p w:rsidR="0071661B" w:rsidRPr="00F47C26" w:rsidRDefault="0071661B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71661B" w:rsidRPr="00F47C26" w:rsidRDefault="0071661B" w:rsidP="0071661B">
            <w:pPr>
              <w:pStyle w:val="Akapitzlist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833847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.</w:t>
            </w:r>
          </w:p>
        </w:tc>
        <w:tc>
          <w:tcPr>
            <w:tcW w:w="8476" w:type="dxa"/>
          </w:tcPr>
          <w:p w:rsidR="00E376DA" w:rsidRPr="00F47C26" w:rsidRDefault="00F47C26" w:rsidP="002E6D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scribe</w:t>
            </w:r>
            <w:r w:rsidR="006302E3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854A05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your scholarly/artistic achievement that you consider to be most significant </w:t>
            </w:r>
            <w:r w:rsidR="00A33814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</w:t>
            </w:r>
            <w:r w:rsidR="00854A05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not more than </w:t>
            </w:r>
            <w:r w:rsidR="00A33814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00 </w:t>
            </w:r>
            <w:r w:rsidR="00854A05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haracters</w:t>
            </w:r>
            <w:r w:rsidR="004328DA" w:rsidRPr="00F47C2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)</w:t>
            </w:r>
          </w:p>
        </w:tc>
      </w:tr>
      <w:tr w:rsidR="00E376DA" w:rsidRPr="00E3489B" w:rsidTr="00E376DA">
        <w:tc>
          <w:tcPr>
            <w:tcW w:w="0" w:type="auto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76" w:type="dxa"/>
          </w:tcPr>
          <w:p w:rsidR="00E376DA" w:rsidRPr="00F47C26" w:rsidRDefault="00E376DA" w:rsidP="002E6D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:rsidR="000E5C7C" w:rsidRPr="00F47C26" w:rsidRDefault="000E5C7C" w:rsidP="002E6D6F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* </w:t>
      </w:r>
      <w:r w:rsidR="008F3E2E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Specify the latest (highest) degree/qualification. </w:t>
      </w:r>
      <w:r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0E5C7C" w:rsidRPr="00F47C26" w:rsidRDefault="000E5C7C" w:rsidP="002E6D6F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** </w:t>
      </w:r>
      <w:r w:rsidR="00743D01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Specify the title of the MA project or of the long-cycle Master's degree programme (BA/MA combined). </w:t>
      </w:r>
    </w:p>
    <w:p w:rsidR="000E5C7C" w:rsidRPr="00F47C26" w:rsidRDefault="000E5C7C" w:rsidP="002E6D6F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*** </w:t>
      </w:r>
      <w:r w:rsidR="00743D01" w:rsidRPr="00F47C26">
        <w:rPr>
          <w:rFonts w:ascii="Times New Roman" w:hAnsi="Times New Roman" w:cs="Times New Roman"/>
          <w:sz w:val="24"/>
          <w:szCs w:val="24"/>
          <w:lang w:val="en-GB"/>
        </w:rPr>
        <w:t>Specify the name of th</w:t>
      </w:r>
      <w:r w:rsidR="0099562D" w:rsidRPr="00F47C26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743D01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 Diamond Grant programme as </w:t>
      </w:r>
      <w:r w:rsidR="0099562D" w:rsidRPr="00F47C26">
        <w:rPr>
          <w:rFonts w:ascii="Times New Roman" w:hAnsi="Times New Roman" w:cs="Times New Roman"/>
          <w:sz w:val="24"/>
          <w:szCs w:val="24"/>
          <w:lang w:val="en-GB"/>
        </w:rPr>
        <w:t>laid down in Article 187a P</w:t>
      </w:r>
      <w:r w:rsidR="00C735ED" w:rsidRPr="00F47C26">
        <w:rPr>
          <w:rFonts w:ascii="Times New Roman" w:hAnsi="Times New Roman" w:cs="Times New Roman"/>
          <w:sz w:val="24"/>
          <w:szCs w:val="24"/>
          <w:lang w:val="en-GB"/>
        </w:rPr>
        <w:t>aragraph</w:t>
      </w:r>
      <w:r w:rsidR="0099562D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 1 of the Act of 27 July 2005 – Law on Higher Education (</w:t>
      </w:r>
      <w:r w:rsidR="00C735ED" w:rsidRPr="00F47C26">
        <w:rPr>
          <w:rFonts w:ascii="Times New Roman" w:hAnsi="Times New Roman" w:cs="Times New Roman"/>
          <w:sz w:val="24"/>
          <w:szCs w:val="24"/>
          <w:lang w:val="en-GB"/>
        </w:rPr>
        <w:t>repealed</w:t>
      </w:r>
      <w:r w:rsidR="0099562D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), and Article 318 of the Act of 3 July 2018 </w:t>
      </w:r>
      <w:r w:rsidR="00C735ED" w:rsidRPr="00F47C26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="0099562D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735ED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Implementing Provisions – Law on Higher Education and Science. </w:t>
      </w:r>
    </w:p>
    <w:p w:rsidR="000E5C7C" w:rsidRPr="00F47C26" w:rsidRDefault="000E5C7C" w:rsidP="002E6D6F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**** </w:t>
      </w:r>
      <w:r w:rsidR="00C735ED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The Grantees of the Diamond Grant programmes are asked to specify the name of the person who supervises their research. </w:t>
      </w:r>
    </w:p>
    <w:p w:rsidR="00B30C9A" w:rsidRPr="00F47C26" w:rsidRDefault="00B30C9A" w:rsidP="002E6D6F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B30C9A" w:rsidRPr="00F47C26" w:rsidRDefault="00B30C9A" w:rsidP="002E6D6F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sz w:val="24"/>
          <w:szCs w:val="24"/>
          <w:lang w:val="en-GB"/>
        </w:rPr>
        <w:tab/>
        <w:t>…………………………………………</w:t>
      </w:r>
    </w:p>
    <w:p w:rsidR="002E6D6F" w:rsidRPr="00F47C26" w:rsidRDefault="00B30C9A" w:rsidP="002E6D6F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="00C735ED" w:rsidRPr="00F47C26">
        <w:rPr>
          <w:rFonts w:ascii="Times New Roman" w:hAnsi="Times New Roman" w:cs="Times New Roman"/>
          <w:b/>
          <w:sz w:val="24"/>
          <w:szCs w:val="24"/>
          <w:lang w:val="en-GB"/>
        </w:rPr>
        <w:t>Candidate’s signature</w:t>
      </w:r>
      <w:r w:rsidRPr="00F47C2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:rsidR="00B30C9A" w:rsidRPr="00F47C26" w:rsidRDefault="00B30C9A" w:rsidP="002E6D6F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9E1F1B" w:rsidRPr="00F47C26" w:rsidRDefault="009E1F1B" w:rsidP="002E6D6F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9E1F1B" w:rsidRPr="00F47C26" w:rsidRDefault="009E1F1B" w:rsidP="002E6D6F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0C9A" w:rsidRPr="00F47C26" w:rsidRDefault="009E1F1B" w:rsidP="002E6D6F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b/>
          <w:sz w:val="24"/>
          <w:szCs w:val="24"/>
          <w:lang w:val="en-GB"/>
        </w:rPr>
        <w:t>DECLARATION</w:t>
      </w:r>
      <w:r w:rsidR="00B30C9A" w:rsidRPr="00F47C2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:rsidR="00B30C9A" w:rsidRPr="00F47C26" w:rsidRDefault="00B30C9A" w:rsidP="00B30C9A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B30C9A" w:rsidRPr="00F47C26" w:rsidRDefault="00C735ED" w:rsidP="00B30C9A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I thereby </w:t>
      </w:r>
      <w:r w:rsidR="009E1F1B" w:rsidRPr="00F47C26">
        <w:rPr>
          <w:rFonts w:ascii="Times New Roman" w:hAnsi="Times New Roman" w:cs="Times New Roman"/>
          <w:sz w:val="24"/>
          <w:szCs w:val="24"/>
          <w:lang w:val="en-GB"/>
        </w:rPr>
        <w:t>declare</w:t>
      </w:r>
      <w:r w:rsidR="004372BE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, under penalty of perjury, that the information </w:t>
      </w:r>
      <w:r w:rsidR="00AB445D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that I have included in my scholarly CV </w:t>
      </w:r>
      <w:r w:rsidR="004372BE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is accurate and </w:t>
      </w:r>
      <w:r w:rsidR="009E1F1B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correct. </w:t>
      </w:r>
    </w:p>
    <w:p w:rsidR="009E1F1B" w:rsidRPr="00F47C26" w:rsidRDefault="009E1F1B" w:rsidP="00B30C9A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9E1F1B" w:rsidRPr="00F47C26" w:rsidRDefault="009E1F1B" w:rsidP="00B30C9A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B30C9A" w:rsidRPr="00F47C26" w:rsidRDefault="00B30C9A" w:rsidP="00B30C9A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sz w:val="24"/>
          <w:szCs w:val="24"/>
          <w:lang w:val="en-GB"/>
        </w:rPr>
        <w:t>……………………………………</w:t>
      </w:r>
      <w:r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F47C26">
        <w:rPr>
          <w:rFonts w:ascii="Times New Roman" w:hAnsi="Times New Roman" w:cs="Times New Roman"/>
          <w:sz w:val="24"/>
          <w:szCs w:val="24"/>
          <w:lang w:val="en-GB"/>
        </w:rPr>
        <w:tab/>
        <w:t>……………………………………………</w:t>
      </w:r>
    </w:p>
    <w:p w:rsidR="00B30C9A" w:rsidRPr="00F47C26" w:rsidRDefault="009E1F1B" w:rsidP="00F47C26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47C26">
        <w:rPr>
          <w:rFonts w:ascii="Times New Roman" w:hAnsi="Times New Roman" w:cs="Times New Roman"/>
          <w:sz w:val="20"/>
          <w:szCs w:val="20"/>
          <w:lang w:val="en-GB"/>
        </w:rPr>
        <w:t>Place</w:t>
      </w:r>
      <w:r w:rsidR="00B30C9A" w:rsidRPr="00F47C26">
        <w:rPr>
          <w:rFonts w:ascii="Times New Roman" w:hAnsi="Times New Roman" w:cs="Times New Roman"/>
          <w:sz w:val="20"/>
          <w:szCs w:val="20"/>
          <w:lang w:val="en-GB"/>
        </w:rPr>
        <w:t>, dat</w:t>
      </w:r>
      <w:r w:rsidRPr="00F47C26">
        <w:rPr>
          <w:rFonts w:ascii="Times New Roman" w:hAnsi="Times New Roman" w:cs="Times New Roman"/>
          <w:sz w:val="20"/>
          <w:szCs w:val="20"/>
          <w:lang w:val="en-GB"/>
        </w:rPr>
        <w:t>e</w:t>
      </w:r>
      <w:r w:rsidR="00B30C9A" w:rsidRPr="00F47C2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30C9A"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B30C9A"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B30C9A"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B30C9A"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B30C9A" w:rsidRP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F47C2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B30C9A" w:rsidRPr="00F47C26">
        <w:rPr>
          <w:rFonts w:ascii="Times New Roman" w:hAnsi="Times New Roman" w:cs="Times New Roman"/>
          <w:sz w:val="20"/>
          <w:szCs w:val="20"/>
          <w:lang w:val="en-GB"/>
        </w:rPr>
        <w:t>(</w:t>
      </w:r>
      <w:r w:rsidRPr="00F47C26">
        <w:rPr>
          <w:rFonts w:ascii="Times New Roman" w:hAnsi="Times New Roman" w:cs="Times New Roman"/>
          <w:sz w:val="20"/>
          <w:szCs w:val="20"/>
          <w:lang w:val="en-GB"/>
        </w:rPr>
        <w:t>Candidate’s legible signature</w:t>
      </w:r>
      <w:r w:rsidR="00B30C9A" w:rsidRPr="00F47C26">
        <w:rPr>
          <w:rFonts w:ascii="Times New Roman" w:hAnsi="Times New Roman" w:cs="Times New Roman"/>
          <w:sz w:val="20"/>
          <w:szCs w:val="20"/>
          <w:lang w:val="en-GB"/>
        </w:rPr>
        <w:t>)</w:t>
      </w:r>
    </w:p>
    <w:sectPr w:rsidR="00B30C9A" w:rsidRPr="00F47C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C6AC2"/>
    <w:multiLevelType w:val="hybridMultilevel"/>
    <w:tmpl w:val="C722D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D07991"/>
    <w:multiLevelType w:val="hybridMultilevel"/>
    <w:tmpl w:val="BF3837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12A26"/>
    <w:multiLevelType w:val="hybridMultilevel"/>
    <w:tmpl w:val="9E4C3E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2271BA"/>
    <w:multiLevelType w:val="hybridMultilevel"/>
    <w:tmpl w:val="60CA90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DA1NzY0NzcwNzFV0lEKTi0uzszPAykwrAUAUUnOCCwAAAA="/>
  </w:docVars>
  <w:rsids>
    <w:rsidRoot w:val="002E6D6F"/>
    <w:rsid w:val="000950E4"/>
    <w:rsid w:val="000E5C7C"/>
    <w:rsid w:val="002E2F5A"/>
    <w:rsid w:val="002E6D6F"/>
    <w:rsid w:val="00323FC5"/>
    <w:rsid w:val="004328DA"/>
    <w:rsid w:val="004372BE"/>
    <w:rsid w:val="004C1823"/>
    <w:rsid w:val="0054767C"/>
    <w:rsid w:val="006302E3"/>
    <w:rsid w:val="0071661B"/>
    <w:rsid w:val="007259FC"/>
    <w:rsid w:val="00726858"/>
    <w:rsid w:val="00743D01"/>
    <w:rsid w:val="00812659"/>
    <w:rsid w:val="00833847"/>
    <w:rsid w:val="00854A05"/>
    <w:rsid w:val="00871865"/>
    <w:rsid w:val="008C2182"/>
    <w:rsid w:val="008F3E2E"/>
    <w:rsid w:val="00916B90"/>
    <w:rsid w:val="0099562D"/>
    <w:rsid w:val="009E1F1B"/>
    <w:rsid w:val="00A33814"/>
    <w:rsid w:val="00A51074"/>
    <w:rsid w:val="00AB445D"/>
    <w:rsid w:val="00B30C9A"/>
    <w:rsid w:val="00BE48D8"/>
    <w:rsid w:val="00C33F61"/>
    <w:rsid w:val="00C66FC5"/>
    <w:rsid w:val="00C735ED"/>
    <w:rsid w:val="00D54743"/>
    <w:rsid w:val="00D6613A"/>
    <w:rsid w:val="00E13E2C"/>
    <w:rsid w:val="00E3489B"/>
    <w:rsid w:val="00E376DA"/>
    <w:rsid w:val="00EA7AA2"/>
    <w:rsid w:val="00F47C26"/>
    <w:rsid w:val="00F55FFF"/>
    <w:rsid w:val="00F7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07CADE"/>
  <w15:chartTrackingRefBased/>
  <w15:docId w15:val="{93493E2D-FECD-456A-90CF-C7B99C5C6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6D6F"/>
    <w:pPr>
      <w:ind w:left="720"/>
      <w:contextualSpacing/>
    </w:pPr>
  </w:style>
  <w:style w:type="table" w:styleId="Tabela-Siatka">
    <w:name w:val="Table Grid"/>
    <w:basedOn w:val="Standardowy"/>
    <w:uiPriority w:val="39"/>
    <w:rsid w:val="00E37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dc:description/>
  <cp:lastModifiedBy>Magdalena Wątróbka</cp:lastModifiedBy>
  <cp:revision>2</cp:revision>
  <dcterms:created xsi:type="dcterms:W3CDTF">2020-07-07T13:06:00Z</dcterms:created>
  <dcterms:modified xsi:type="dcterms:W3CDTF">2020-07-07T13:06:00Z</dcterms:modified>
</cp:coreProperties>
</file>